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8EAA7A" w14:textId="616382B2" w:rsidR="0072678C" w:rsidRPr="00535CEC" w:rsidRDefault="00D011E3" w:rsidP="003A6250">
      <w:pPr>
        <w:jc w:val="center"/>
        <w:rPr>
          <w:rFonts w:ascii="Tw Cen MT" w:hAnsi="Tw Cen MT"/>
          <w:b/>
          <w:bCs/>
        </w:rPr>
      </w:pPr>
      <w:r w:rsidRPr="00535CEC">
        <w:rPr>
          <w:rFonts w:ascii="Tw Cen MT" w:hAnsi="Tw Cen MT"/>
          <w:b/>
          <w:bCs/>
          <w:sz w:val="36"/>
          <w:szCs w:val="36"/>
        </w:rPr>
        <w:t>Simple Party Finding</w:t>
      </w:r>
    </w:p>
    <w:p w14:paraId="3B0436AF" w14:textId="01AEFEC9" w:rsidR="00CD60EA" w:rsidRPr="00535CEC" w:rsidRDefault="003A6250" w:rsidP="003A6250">
      <w:pPr>
        <w:jc w:val="both"/>
        <w:rPr>
          <w:rFonts w:ascii="Tw Cen MT" w:hAnsi="Tw Cen MT"/>
        </w:rPr>
      </w:pPr>
      <w:r w:rsidRPr="00535CEC">
        <w:rPr>
          <w:rFonts w:ascii="Tw Cen MT" w:hAnsi="Tw Cen MT"/>
        </w:rPr>
        <w:t xml:space="preserve">Minions Legends is a multiplayer online battle arena (MOBA) mobile game. In this game, each player will </w:t>
      </w:r>
      <w:r w:rsidR="004655AD" w:rsidRPr="00535CEC">
        <w:rPr>
          <w:rFonts w:ascii="Tw Cen MT" w:hAnsi="Tw Cen MT"/>
        </w:rPr>
        <w:t xml:space="preserve">be </w:t>
      </w:r>
      <w:r w:rsidR="00175D54" w:rsidRPr="00535CEC">
        <w:rPr>
          <w:rFonts w:ascii="Tw Cen MT" w:hAnsi="Tw Cen MT"/>
        </w:rPr>
        <w:t>grouped</w:t>
      </w:r>
      <w:r w:rsidRPr="00535CEC">
        <w:rPr>
          <w:rFonts w:ascii="Tw Cen MT" w:hAnsi="Tw Cen MT"/>
        </w:rPr>
        <w:t xml:space="preserve"> with another player to form a team. The team will fight another team to defend their sacred ancient and to destroy their opponent’s base.</w:t>
      </w:r>
    </w:p>
    <w:p w14:paraId="4199DC87" w14:textId="20B506A7" w:rsidR="003A6250" w:rsidRPr="00535CEC" w:rsidRDefault="003A6250" w:rsidP="003A6250">
      <w:pPr>
        <w:jc w:val="both"/>
        <w:rPr>
          <w:rFonts w:ascii="Tw Cen MT" w:hAnsi="Tw Cen MT"/>
        </w:rPr>
      </w:pPr>
      <w:r w:rsidRPr="00535CEC">
        <w:rPr>
          <w:rFonts w:ascii="Tw Cen MT" w:hAnsi="Tw Cen MT"/>
        </w:rPr>
        <w:t>In the next patch, the developer</w:t>
      </w:r>
      <w:r w:rsidR="00CD60EA" w:rsidRPr="00535CEC">
        <w:rPr>
          <w:rFonts w:ascii="Tw Cen MT" w:hAnsi="Tw Cen MT"/>
        </w:rPr>
        <w:t>s of the game</w:t>
      </w:r>
      <w:r w:rsidRPr="00535CEC">
        <w:rPr>
          <w:rFonts w:ascii="Tw Cen MT" w:hAnsi="Tw Cen MT"/>
        </w:rPr>
        <w:t xml:space="preserve"> </w:t>
      </w:r>
      <w:r w:rsidR="00AC100A" w:rsidRPr="00535CEC">
        <w:rPr>
          <w:rFonts w:ascii="Tw Cen MT" w:hAnsi="Tw Cen MT"/>
        </w:rPr>
        <w:t>want</w:t>
      </w:r>
      <w:r w:rsidRPr="00535CEC">
        <w:rPr>
          <w:rFonts w:ascii="Tw Cen MT" w:hAnsi="Tw Cen MT"/>
        </w:rPr>
        <w:t xml:space="preserve"> to create </w:t>
      </w:r>
      <w:r w:rsidRPr="008365E2">
        <w:rPr>
          <w:rFonts w:ascii="Tw Cen MT" w:hAnsi="Tw Cen MT"/>
          <w:highlight w:val="yellow"/>
        </w:rPr>
        <w:t>a simple party finding algorithm which can match two players based on their matchmaking rating (MMR).</w:t>
      </w:r>
      <w:r w:rsidR="000E0C2E" w:rsidRPr="00535CEC">
        <w:rPr>
          <w:rFonts w:ascii="Tw Cen MT" w:hAnsi="Tw Cen MT"/>
        </w:rPr>
        <w:t xml:space="preserve"> </w:t>
      </w:r>
      <w:r w:rsidR="00653A7D" w:rsidRPr="00535CEC">
        <w:rPr>
          <w:rFonts w:ascii="Tw Cen MT" w:hAnsi="Tw Cen MT"/>
        </w:rPr>
        <w:t>In their implementation, a</w:t>
      </w:r>
      <w:r w:rsidR="003345E6" w:rsidRPr="00535CEC">
        <w:rPr>
          <w:rFonts w:ascii="Tw Cen MT" w:hAnsi="Tw Cen MT"/>
        </w:rPr>
        <w:t xml:space="preserve"> player will be grouped with another player which </w:t>
      </w:r>
      <w:r w:rsidR="003345E6" w:rsidRPr="008365E2">
        <w:rPr>
          <w:rFonts w:ascii="Tw Cen MT" w:hAnsi="Tw Cen MT"/>
          <w:highlight w:val="yellow"/>
        </w:rPr>
        <w:t>has higher MMR</w:t>
      </w:r>
      <w:r w:rsidR="00653A7D" w:rsidRPr="008365E2">
        <w:rPr>
          <w:rFonts w:ascii="Tw Cen MT" w:hAnsi="Tw Cen MT"/>
          <w:highlight w:val="yellow"/>
        </w:rPr>
        <w:t xml:space="preserve"> above him/her</w:t>
      </w:r>
      <w:r w:rsidR="003345E6" w:rsidRPr="00535CEC">
        <w:rPr>
          <w:rFonts w:ascii="Tw Cen MT" w:hAnsi="Tw Cen MT"/>
        </w:rPr>
        <w:t>.</w:t>
      </w:r>
      <w:r w:rsidR="00653A7D" w:rsidRPr="00535CEC">
        <w:rPr>
          <w:rFonts w:ascii="Tw Cen MT" w:hAnsi="Tw Cen MT"/>
        </w:rPr>
        <w:t xml:space="preserve"> If the player has the highest MMR, he/</w:t>
      </w:r>
      <w:r w:rsidR="00653A7D" w:rsidRPr="008365E2">
        <w:rPr>
          <w:rFonts w:ascii="Tw Cen MT" w:hAnsi="Tw Cen MT"/>
          <w:highlight w:val="yellow"/>
        </w:rPr>
        <w:t>she will be grouped with another player which has lower MMR one level below him/her.</w:t>
      </w:r>
    </w:p>
    <w:p w14:paraId="5BCCFBEC" w14:textId="788772DA" w:rsidR="006853AB" w:rsidRPr="00535CEC" w:rsidRDefault="00BC6901" w:rsidP="003A6250">
      <w:pPr>
        <w:jc w:val="both"/>
        <w:rPr>
          <w:rFonts w:ascii="Tw Cen MT" w:hAnsi="Tw Cen MT"/>
          <w:b/>
          <w:bCs/>
        </w:rPr>
      </w:pPr>
      <w:r w:rsidRPr="00535CEC">
        <w:rPr>
          <w:rFonts w:ascii="Tw Cen MT" w:hAnsi="Tw Cen MT"/>
          <w:b/>
          <w:bCs/>
        </w:rPr>
        <w:t>Format Input</w:t>
      </w:r>
    </w:p>
    <w:p w14:paraId="7F4E0E0D" w14:textId="31FD4C1C" w:rsidR="00BC6901" w:rsidRPr="00535CEC" w:rsidRDefault="00BC6901" w:rsidP="003A6250">
      <w:pPr>
        <w:jc w:val="both"/>
        <w:rPr>
          <w:rFonts w:ascii="Tw Cen MT" w:hAnsi="Tw Cen MT"/>
        </w:rPr>
      </w:pPr>
      <w:r w:rsidRPr="00535CEC">
        <w:rPr>
          <w:rFonts w:ascii="Tw Cen MT" w:hAnsi="Tw Cen MT"/>
        </w:rPr>
        <w:t xml:space="preserve">The first line contains integer </w:t>
      </w:r>
      <w:r w:rsidRPr="00535CEC">
        <w:rPr>
          <w:rFonts w:ascii="Tw Cen MT" w:hAnsi="Tw Cen MT"/>
          <w:i/>
          <w:iCs/>
        </w:rPr>
        <w:t>K</w:t>
      </w:r>
      <w:r w:rsidRPr="00535CEC">
        <w:rPr>
          <w:rFonts w:ascii="Tw Cen MT" w:hAnsi="Tw Cen MT"/>
        </w:rPr>
        <w:t xml:space="preserve"> which denote as the number of cases. The second line contains integer </w:t>
      </w:r>
      <w:r w:rsidRPr="00535CEC">
        <w:rPr>
          <w:rFonts w:ascii="Tw Cen MT" w:hAnsi="Tw Cen MT"/>
          <w:i/>
          <w:iCs/>
        </w:rPr>
        <w:t>N</w:t>
      </w:r>
      <w:r w:rsidRPr="00535CEC">
        <w:rPr>
          <w:rFonts w:ascii="Tw Cen MT" w:hAnsi="Tw Cen MT"/>
        </w:rPr>
        <w:t xml:space="preserve"> stating the total number of player</w:t>
      </w:r>
      <w:r w:rsidR="00745BE7" w:rsidRPr="00535CEC">
        <w:rPr>
          <w:rFonts w:ascii="Tw Cen MT" w:hAnsi="Tw Cen MT"/>
        </w:rPr>
        <w:t>s</w:t>
      </w:r>
      <w:r w:rsidRPr="00535CEC">
        <w:rPr>
          <w:rFonts w:ascii="Tw Cen MT" w:hAnsi="Tw Cen MT"/>
        </w:rPr>
        <w:t>.</w:t>
      </w:r>
      <w:r w:rsidR="00745BE7" w:rsidRPr="00535CEC">
        <w:rPr>
          <w:rFonts w:ascii="Tw Cen MT" w:hAnsi="Tw Cen MT"/>
        </w:rPr>
        <w:t xml:space="preserve"> Then, the third line consists of </w:t>
      </w:r>
      <w:r w:rsidR="00745BE7" w:rsidRPr="00535CEC">
        <w:rPr>
          <w:rFonts w:ascii="Tw Cen MT" w:hAnsi="Tw Cen MT"/>
          <w:i/>
          <w:iCs/>
        </w:rPr>
        <w:t>N</w:t>
      </w:r>
      <w:r w:rsidR="00745BE7" w:rsidRPr="00535CEC">
        <w:rPr>
          <w:rFonts w:ascii="Tw Cen MT" w:hAnsi="Tw Cen MT"/>
        </w:rPr>
        <w:t xml:space="preserve"> matchmaking rating number in the game.</w:t>
      </w:r>
      <w:r w:rsidR="00FE6193" w:rsidRPr="00535CEC">
        <w:rPr>
          <w:rFonts w:ascii="Tw Cen MT" w:hAnsi="Tw Cen MT"/>
        </w:rPr>
        <w:t xml:space="preserve"> Lastly, the fourth line contains of</w:t>
      </w:r>
      <w:r w:rsidR="009B448D">
        <w:rPr>
          <w:rFonts w:ascii="Tw Cen MT" w:hAnsi="Tw Cen MT"/>
        </w:rPr>
        <w:t xml:space="preserve"> F which denote as the</w:t>
      </w:r>
      <w:r w:rsidR="00FE6193" w:rsidRPr="00535CEC">
        <w:rPr>
          <w:rFonts w:ascii="Tw Cen MT" w:hAnsi="Tw Cen MT"/>
        </w:rPr>
        <w:t xml:space="preserve"> MMR’s player which want to find a party.</w:t>
      </w:r>
    </w:p>
    <w:p w14:paraId="34FCBF0E" w14:textId="0A7FD823" w:rsidR="00055217" w:rsidRPr="00535CEC" w:rsidRDefault="00971021" w:rsidP="003A6250">
      <w:pPr>
        <w:jc w:val="both"/>
        <w:rPr>
          <w:rFonts w:ascii="Tw Cen MT" w:hAnsi="Tw Cen MT"/>
          <w:b/>
          <w:bCs/>
        </w:rPr>
      </w:pPr>
      <w:r w:rsidRPr="00535CEC">
        <w:rPr>
          <w:rFonts w:ascii="Tw Cen MT" w:hAnsi="Tw Cen MT"/>
          <w:b/>
          <w:bCs/>
        </w:rPr>
        <w:t>Format Output</w:t>
      </w:r>
    </w:p>
    <w:p w14:paraId="65937B92" w14:textId="4D8D7F65" w:rsidR="00971021" w:rsidRPr="00535CEC" w:rsidRDefault="00971021" w:rsidP="003A6250">
      <w:pPr>
        <w:jc w:val="both"/>
        <w:rPr>
          <w:rFonts w:ascii="Tw Cen MT" w:hAnsi="Tw Cen MT"/>
        </w:rPr>
      </w:pPr>
      <w:r w:rsidRPr="00535CEC">
        <w:rPr>
          <w:rFonts w:ascii="Tw Cen MT" w:hAnsi="Tw Cen MT"/>
        </w:rPr>
        <w:t>Output with a format “CASE #</w:t>
      </w:r>
      <w:r w:rsidR="00035843" w:rsidRPr="00535CEC">
        <w:rPr>
          <w:rFonts w:ascii="Tw Cen MT" w:hAnsi="Tw Cen MT"/>
        </w:rPr>
        <w:t>K</w:t>
      </w:r>
      <w:r w:rsidRPr="00535CEC">
        <w:rPr>
          <w:rFonts w:ascii="Tw Cen MT" w:hAnsi="Tw Cen MT"/>
        </w:rPr>
        <w:t xml:space="preserve">: [MMR_1] [MMR_2]”; where MMR_1 and MMR_2 </w:t>
      </w:r>
      <w:proofErr w:type="gramStart"/>
      <w:r w:rsidRPr="00535CEC">
        <w:rPr>
          <w:rFonts w:ascii="Tw Cen MT" w:hAnsi="Tw Cen MT"/>
        </w:rPr>
        <w:t>are</w:t>
      </w:r>
      <w:proofErr w:type="gramEnd"/>
      <w:r w:rsidRPr="00535CEC">
        <w:rPr>
          <w:rFonts w:ascii="Tw Cen MT" w:hAnsi="Tw Cen MT"/>
        </w:rPr>
        <w:t xml:space="preserve"> the result of party finding. </w:t>
      </w:r>
      <w:r w:rsidRPr="00F25713">
        <w:rPr>
          <w:rFonts w:ascii="Tw Cen MT" w:hAnsi="Tw Cen MT"/>
          <w:highlight w:val="yellow"/>
        </w:rPr>
        <w:t xml:space="preserve">If the inputted MMR’s number is not in the list of players, give an output </w:t>
      </w:r>
      <w:r w:rsidR="00035843" w:rsidRPr="00F25713">
        <w:rPr>
          <w:rFonts w:ascii="Tw Cen MT" w:hAnsi="Tw Cen MT"/>
          <w:highlight w:val="yellow"/>
        </w:rPr>
        <w:t>“CASE #K: -1</w:t>
      </w:r>
      <w:r w:rsidR="004852EC" w:rsidRPr="00F25713">
        <w:rPr>
          <w:rFonts w:ascii="Tw Cen MT" w:hAnsi="Tw Cen MT"/>
          <w:highlight w:val="yellow"/>
        </w:rPr>
        <w:t xml:space="preserve"> -1</w:t>
      </w:r>
      <w:r w:rsidR="00035843" w:rsidRPr="00F25713">
        <w:rPr>
          <w:rFonts w:ascii="Tw Cen MT" w:hAnsi="Tw Cen MT"/>
          <w:highlight w:val="yellow"/>
        </w:rPr>
        <w:t>”</w:t>
      </w:r>
      <w:r w:rsidRPr="00F25713">
        <w:rPr>
          <w:rFonts w:ascii="Tw Cen MT" w:hAnsi="Tw Cen MT"/>
          <w:highlight w:val="yellow"/>
        </w:rPr>
        <w:t>.</w:t>
      </w:r>
    </w:p>
    <w:p w14:paraId="74802E64" w14:textId="47CBCEE4" w:rsidR="009D1B95" w:rsidRDefault="009D1B95" w:rsidP="003A6250">
      <w:pPr>
        <w:jc w:val="both"/>
        <w:rPr>
          <w:rFonts w:ascii="Tw Cen MT" w:hAnsi="Tw Cen MT"/>
          <w:b/>
          <w:bCs/>
        </w:rPr>
      </w:pPr>
      <w:r>
        <w:rPr>
          <w:rFonts w:ascii="Tw Cen MT" w:hAnsi="Tw Cen MT"/>
          <w:b/>
          <w:bCs/>
        </w:rPr>
        <w:t>Constraint</w:t>
      </w:r>
    </w:p>
    <w:p w14:paraId="70CCCF6D" w14:textId="4CE79547" w:rsidR="009D1B95" w:rsidRPr="009D1B95" w:rsidRDefault="0032645D" w:rsidP="009D1B95">
      <w:pPr>
        <w:pStyle w:val="ListParagraph"/>
        <w:numPr>
          <w:ilvl w:val="0"/>
          <w:numId w:val="1"/>
        </w:numPr>
        <w:jc w:val="both"/>
        <w:rPr>
          <w:rFonts w:ascii="Tw Cen MT" w:hAnsi="Tw Cen MT"/>
        </w:rPr>
      </w:pPr>
      <w:r>
        <w:rPr>
          <w:rFonts w:ascii="Tw Cen MT" w:hAnsi="Tw Cen MT"/>
        </w:rPr>
        <w:t xml:space="preserve">1 ≤ </w:t>
      </w:r>
      <w:r w:rsidR="009D1B95" w:rsidRPr="009D1B95">
        <w:rPr>
          <w:rFonts w:ascii="Tw Cen MT" w:hAnsi="Tw Cen MT"/>
        </w:rPr>
        <w:t>K</w:t>
      </w:r>
      <w:r>
        <w:rPr>
          <w:rFonts w:ascii="Tw Cen MT" w:hAnsi="Tw Cen MT"/>
        </w:rPr>
        <w:t xml:space="preserve"> ≤ 100</w:t>
      </w:r>
    </w:p>
    <w:p w14:paraId="615C1DEF" w14:textId="0758CBDB" w:rsidR="009D1B95" w:rsidRPr="009D1B95" w:rsidRDefault="0032645D" w:rsidP="009D1B95">
      <w:pPr>
        <w:pStyle w:val="ListParagraph"/>
        <w:numPr>
          <w:ilvl w:val="0"/>
          <w:numId w:val="1"/>
        </w:numPr>
        <w:jc w:val="both"/>
        <w:rPr>
          <w:rFonts w:ascii="Tw Cen MT" w:hAnsi="Tw Cen MT"/>
        </w:rPr>
      </w:pPr>
      <w:r>
        <w:rPr>
          <w:rFonts w:ascii="Tw Cen MT" w:hAnsi="Tw Cen MT"/>
        </w:rPr>
        <w:t xml:space="preserve">2 ≤ </w:t>
      </w:r>
      <w:r w:rsidR="009D1B95" w:rsidRPr="009D1B95">
        <w:rPr>
          <w:rFonts w:ascii="Tw Cen MT" w:hAnsi="Tw Cen MT"/>
        </w:rPr>
        <w:t>N</w:t>
      </w:r>
      <w:r>
        <w:rPr>
          <w:rFonts w:ascii="Tw Cen MT" w:hAnsi="Tw Cen MT"/>
        </w:rPr>
        <w:t xml:space="preserve"> ≤ 1000</w:t>
      </w:r>
    </w:p>
    <w:p w14:paraId="601AC226" w14:textId="7A78664D" w:rsidR="009D1B95" w:rsidRDefault="00CE793C" w:rsidP="009D1B95">
      <w:pPr>
        <w:pStyle w:val="ListParagraph"/>
        <w:numPr>
          <w:ilvl w:val="0"/>
          <w:numId w:val="1"/>
        </w:numPr>
        <w:jc w:val="both"/>
        <w:rPr>
          <w:rFonts w:ascii="Tw Cen MT" w:hAnsi="Tw Cen MT"/>
        </w:rPr>
      </w:pPr>
      <w:r>
        <w:rPr>
          <w:rFonts w:ascii="Tw Cen MT" w:hAnsi="Tw Cen MT"/>
        </w:rPr>
        <w:t xml:space="preserve">3000 ≤ </w:t>
      </w:r>
      <w:r w:rsidR="009B448D" w:rsidRPr="009B448D">
        <w:rPr>
          <w:rFonts w:ascii="Tw Cen MT" w:hAnsi="Tw Cen MT"/>
        </w:rPr>
        <w:t>MMR</w:t>
      </w:r>
      <w:r>
        <w:rPr>
          <w:rFonts w:ascii="Tw Cen MT" w:hAnsi="Tw Cen MT"/>
        </w:rPr>
        <w:t xml:space="preserve"> ≤ 9999</w:t>
      </w:r>
    </w:p>
    <w:p w14:paraId="3C4879D9" w14:textId="5340BE59" w:rsidR="009B448D" w:rsidRPr="009B448D" w:rsidRDefault="005B6A8D" w:rsidP="009D1B95">
      <w:pPr>
        <w:pStyle w:val="ListParagraph"/>
        <w:numPr>
          <w:ilvl w:val="0"/>
          <w:numId w:val="1"/>
        </w:numPr>
        <w:jc w:val="both"/>
        <w:rPr>
          <w:rFonts w:ascii="Tw Cen MT" w:hAnsi="Tw Cen MT"/>
        </w:rPr>
      </w:pPr>
      <w:r>
        <w:rPr>
          <w:rFonts w:ascii="Tw Cen MT" w:hAnsi="Tw Cen MT"/>
        </w:rPr>
        <w:t>3000 ≤ F ≤ 9999</w:t>
      </w:r>
    </w:p>
    <w:p w14:paraId="788484FD" w14:textId="6190364E" w:rsidR="007D75AB" w:rsidRPr="00535CEC" w:rsidRDefault="007D75AB" w:rsidP="003A6250">
      <w:pPr>
        <w:jc w:val="both"/>
        <w:rPr>
          <w:rFonts w:ascii="Tw Cen MT" w:hAnsi="Tw Cen MT"/>
          <w:b/>
          <w:bCs/>
        </w:rPr>
      </w:pPr>
      <w:r w:rsidRPr="00535CEC">
        <w:rPr>
          <w:rFonts w:ascii="Tw Cen MT" w:hAnsi="Tw Cen MT"/>
          <w:b/>
          <w:bCs/>
        </w:rPr>
        <w:t>Sample Input (standard inpu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D75AB" w:rsidRPr="00535CEC" w14:paraId="2317EDC8" w14:textId="77777777" w:rsidTr="007D75AB">
        <w:tc>
          <w:tcPr>
            <w:tcW w:w="9350" w:type="dxa"/>
          </w:tcPr>
          <w:p w14:paraId="07139C43" w14:textId="77777777" w:rsidR="00C104CC" w:rsidRPr="00C104CC" w:rsidRDefault="00C104CC" w:rsidP="00C104CC">
            <w:pPr>
              <w:jc w:val="both"/>
              <w:rPr>
                <w:rFonts w:ascii="Tw Cen MT" w:hAnsi="Tw Cen MT"/>
              </w:rPr>
            </w:pPr>
            <w:r w:rsidRPr="00C104CC">
              <w:rPr>
                <w:rFonts w:ascii="Tw Cen MT" w:hAnsi="Tw Cen MT"/>
              </w:rPr>
              <w:t>3</w:t>
            </w:r>
          </w:p>
          <w:p w14:paraId="165E63D3" w14:textId="77777777" w:rsidR="00C104CC" w:rsidRPr="00C104CC" w:rsidRDefault="00C104CC" w:rsidP="00C104CC">
            <w:pPr>
              <w:jc w:val="both"/>
              <w:rPr>
                <w:rFonts w:ascii="Tw Cen MT" w:hAnsi="Tw Cen MT"/>
              </w:rPr>
            </w:pPr>
            <w:r w:rsidRPr="00C104CC">
              <w:rPr>
                <w:rFonts w:ascii="Tw Cen MT" w:hAnsi="Tw Cen MT"/>
              </w:rPr>
              <w:t>10</w:t>
            </w:r>
          </w:p>
          <w:p w14:paraId="3E2852F2" w14:textId="77777777" w:rsidR="00C104CC" w:rsidRPr="00C104CC" w:rsidRDefault="00C104CC" w:rsidP="00C104CC">
            <w:pPr>
              <w:jc w:val="both"/>
              <w:rPr>
                <w:rFonts w:ascii="Tw Cen MT" w:hAnsi="Tw Cen MT"/>
              </w:rPr>
            </w:pPr>
            <w:r w:rsidRPr="00C104CC">
              <w:rPr>
                <w:rFonts w:ascii="Tw Cen MT" w:hAnsi="Tw Cen MT"/>
              </w:rPr>
              <w:t>3246 4255 4873 5004 5095 6001 6692 7100 7610 9712</w:t>
            </w:r>
          </w:p>
          <w:p w14:paraId="2C02D7B8" w14:textId="77777777" w:rsidR="00C104CC" w:rsidRPr="00C104CC" w:rsidRDefault="00C104CC" w:rsidP="00C104CC">
            <w:pPr>
              <w:jc w:val="both"/>
              <w:rPr>
                <w:rFonts w:ascii="Tw Cen MT" w:hAnsi="Tw Cen MT"/>
              </w:rPr>
            </w:pPr>
            <w:r w:rsidRPr="00C104CC">
              <w:rPr>
                <w:rFonts w:ascii="Tw Cen MT" w:hAnsi="Tw Cen MT"/>
              </w:rPr>
              <w:t>9712</w:t>
            </w:r>
          </w:p>
          <w:p w14:paraId="08587BD0" w14:textId="77777777" w:rsidR="00C104CC" w:rsidRPr="00C104CC" w:rsidRDefault="00C104CC" w:rsidP="00C104CC">
            <w:pPr>
              <w:jc w:val="both"/>
              <w:rPr>
                <w:rFonts w:ascii="Tw Cen MT" w:hAnsi="Tw Cen MT"/>
              </w:rPr>
            </w:pPr>
            <w:r w:rsidRPr="00C104CC">
              <w:rPr>
                <w:rFonts w:ascii="Tw Cen MT" w:hAnsi="Tw Cen MT"/>
              </w:rPr>
              <w:t>8</w:t>
            </w:r>
          </w:p>
          <w:p w14:paraId="45927EFA" w14:textId="77777777" w:rsidR="00C104CC" w:rsidRPr="00C104CC" w:rsidRDefault="00C104CC" w:rsidP="00C104CC">
            <w:pPr>
              <w:jc w:val="both"/>
              <w:rPr>
                <w:rFonts w:ascii="Tw Cen MT" w:hAnsi="Tw Cen MT"/>
              </w:rPr>
            </w:pPr>
            <w:r w:rsidRPr="00C104CC">
              <w:rPr>
                <w:rFonts w:ascii="Tw Cen MT" w:hAnsi="Tw Cen MT"/>
              </w:rPr>
              <w:t>4957 5444 5464 5634 6149 6622 8313 9492</w:t>
            </w:r>
          </w:p>
          <w:p w14:paraId="201E214D" w14:textId="77777777" w:rsidR="00C104CC" w:rsidRPr="00C104CC" w:rsidRDefault="00C104CC" w:rsidP="00C104CC">
            <w:pPr>
              <w:jc w:val="both"/>
              <w:rPr>
                <w:rFonts w:ascii="Tw Cen MT" w:hAnsi="Tw Cen MT"/>
              </w:rPr>
            </w:pPr>
            <w:r w:rsidRPr="00C104CC">
              <w:rPr>
                <w:rFonts w:ascii="Tw Cen MT" w:hAnsi="Tw Cen MT"/>
              </w:rPr>
              <w:t>4957</w:t>
            </w:r>
          </w:p>
          <w:p w14:paraId="2454D90B" w14:textId="77777777" w:rsidR="00C104CC" w:rsidRPr="00C104CC" w:rsidRDefault="00C104CC" w:rsidP="00C104CC">
            <w:pPr>
              <w:jc w:val="both"/>
              <w:rPr>
                <w:rFonts w:ascii="Tw Cen MT" w:hAnsi="Tw Cen MT"/>
              </w:rPr>
            </w:pPr>
            <w:r w:rsidRPr="00C104CC">
              <w:rPr>
                <w:rFonts w:ascii="Tw Cen MT" w:hAnsi="Tw Cen MT"/>
              </w:rPr>
              <w:t>6</w:t>
            </w:r>
          </w:p>
          <w:p w14:paraId="661731B1" w14:textId="77777777" w:rsidR="00C104CC" w:rsidRPr="00C104CC" w:rsidRDefault="00C104CC" w:rsidP="00C104CC">
            <w:pPr>
              <w:jc w:val="both"/>
              <w:rPr>
                <w:rFonts w:ascii="Tw Cen MT" w:hAnsi="Tw Cen MT"/>
              </w:rPr>
            </w:pPr>
            <w:r w:rsidRPr="00C104CC">
              <w:rPr>
                <w:rFonts w:ascii="Tw Cen MT" w:hAnsi="Tw Cen MT"/>
              </w:rPr>
              <w:t>5393 6021 7233 8115 8118 9304</w:t>
            </w:r>
          </w:p>
          <w:p w14:paraId="6A037E7A" w14:textId="1BE2DECB" w:rsidR="007D75AB" w:rsidRPr="00535CEC" w:rsidRDefault="00C104CC" w:rsidP="00C104CC">
            <w:pPr>
              <w:jc w:val="both"/>
              <w:rPr>
                <w:rFonts w:ascii="Tw Cen MT" w:hAnsi="Tw Cen MT"/>
              </w:rPr>
            </w:pPr>
            <w:r w:rsidRPr="00C104CC">
              <w:rPr>
                <w:rFonts w:ascii="Tw Cen MT" w:hAnsi="Tw Cen MT"/>
              </w:rPr>
              <w:t>9999</w:t>
            </w:r>
          </w:p>
        </w:tc>
      </w:tr>
    </w:tbl>
    <w:p w14:paraId="675F965B" w14:textId="77777777" w:rsidR="00C104CC" w:rsidRDefault="00C104CC" w:rsidP="003A6250">
      <w:pPr>
        <w:jc w:val="both"/>
        <w:rPr>
          <w:rFonts w:ascii="Tw Cen MT" w:hAnsi="Tw Cen MT"/>
          <w:b/>
          <w:bCs/>
        </w:rPr>
      </w:pPr>
    </w:p>
    <w:p w14:paraId="48006FD8" w14:textId="6989D28F" w:rsidR="007D75AB" w:rsidRPr="00535CEC" w:rsidRDefault="007D75AB" w:rsidP="003A6250">
      <w:pPr>
        <w:jc w:val="both"/>
        <w:rPr>
          <w:rFonts w:ascii="Tw Cen MT" w:hAnsi="Tw Cen MT"/>
          <w:b/>
          <w:bCs/>
        </w:rPr>
      </w:pPr>
      <w:r w:rsidRPr="00535CEC">
        <w:rPr>
          <w:rFonts w:ascii="Tw Cen MT" w:hAnsi="Tw Cen MT"/>
          <w:b/>
          <w:bCs/>
        </w:rPr>
        <w:t>Sample Output (standard outpu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D75AB" w:rsidRPr="00535CEC" w14:paraId="47A61A43" w14:textId="77777777" w:rsidTr="007D75AB">
        <w:tc>
          <w:tcPr>
            <w:tcW w:w="9350" w:type="dxa"/>
          </w:tcPr>
          <w:p w14:paraId="5F5E1426" w14:textId="77777777" w:rsidR="00C104CC" w:rsidRPr="00C104CC" w:rsidRDefault="00C104CC" w:rsidP="00C104CC">
            <w:pPr>
              <w:jc w:val="both"/>
              <w:rPr>
                <w:rFonts w:ascii="Tw Cen MT" w:hAnsi="Tw Cen MT"/>
              </w:rPr>
            </w:pPr>
            <w:r w:rsidRPr="00C104CC">
              <w:rPr>
                <w:rFonts w:ascii="Tw Cen MT" w:hAnsi="Tw Cen MT"/>
              </w:rPr>
              <w:t>CASE #1: 7610 9712</w:t>
            </w:r>
          </w:p>
          <w:p w14:paraId="76DD33CE" w14:textId="77777777" w:rsidR="00C104CC" w:rsidRPr="00C104CC" w:rsidRDefault="00C104CC" w:rsidP="00C104CC">
            <w:pPr>
              <w:jc w:val="both"/>
              <w:rPr>
                <w:rFonts w:ascii="Tw Cen MT" w:hAnsi="Tw Cen MT"/>
              </w:rPr>
            </w:pPr>
            <w:r w:rsidRPr="00C104CC">
              <w:rPr>
                <w:rFonts w:ascii="Tw Cen MT" w:hAnsi="Tw Cen MT"/>
              </w:rPr>
              <w:t>CASE #2: 4957 5444</w:t>
            </w:r>
          </w:p>
          <w:p w14:paraId="2F1B5C06" w14:textId="7A86AE8A" w:rsidR="007D75AB" w:rsidRPr="00535CEC" w:rsidRDefault="00C104CC" w:rsidP="003A6250">
            <w:pPr>
              <w:jc w:val="both"/>
              <w:rPr>
                <w:rFonts w:ascii="Tw Cen MT" w:hAnsi="Tw Cen MT"/>
              </w:rPr>
            </w:pPr>
            <w:r w:rsidRPr="00C104CC">
              <w:rPr>
                <w:rFonts w:ascii="Tw Cen MT" w:hAnsi="Tw Cen MT"/>
              </w:rPr>
              <w:t>CASE #3: -1 -1</w:t>
            </w:r>
          </w:p>
        </w:tc>
      </w:tr>
    </w:tbl>
    <w:p w14:paraId="5EC40CC2" w14:textId="77777777" w:rsidR="007D75AB" w:rsidRPr="00535CEC" w:rsidRDefault="007D75AB" w:rsidP="003A6250">
      <w:pPr>
        <w:jc w:val="both"/>
        <w:rPr>
          <w:rFonts w:ascii="Tw Cen MT" w:hAnsi="Tw Cen MT"/>
        </w:rPr>
      </w:pPr>
    </w:p>
    <w:sectPr w:rsidR="007D75AB" w:rsidRPr="00535C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53C7431"/>
    <w:multiLevelType w:val="hybridMultilevel"/>
    <w:tmpl w:val="9258C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yNDE0tTA0NDUyMjJR0lEKTi0uzszPAykwrAUAxyj3yywAAAA="/>
  </w:docVars>
  <w:rsids>
    <w:rsidRoot w:val="00D011E3"/>
    <w:rsid w:val="00035843"/>
    <w:rsid w:val="00055217"/>
    <w:rsid w:val="000E0C2E"/>
    <w:rsid w:val="00175D54"/>
    <w:rsid w:val="0032645D"/>
    <w:rsid w:val="003345E6"/>
    <w:rsid w:val="00356209"/>
    <w:rsid w:val="003A6250"/>
    <w:rsid w:val="004655AD"/>
    <w:rsid w:val="004852EC"/>
    <w:rsid w:val="0052391B"/>
    <w:rsid w:val="00535CEC"/>
    <w:rsid w:val="005B6A8D"/>
    <w:rsid w:val="005E4FDD"/>
    <w:rsid w:val="00653A7D"/>
    <w:rsid w:val="006853AB"/>
    <w:rsid w:val="00685E9F"/>
    <w:rsid w:val="00745BE7"/>
    <w:rsid w:val="007D75AB"/>
    <w:rsid w:val="007E24D5"/>
    <w:rsid w:val="008365E2"/>
    <w:rsid w:val="00971021"/>
    <w:rsid w:val="009B448D"/>
    <w:rsid w:val="009D1B95"/>
    <w:rsid w:val="00AC100A"/>
    <w:rsid w:val="00BC6901"/>
    <w:rsid w:val="00C104CC"/>
    <w:rsid w:val="00CD60EA"/>
    <w:rsid w:val="00CE793C"/>
    <w:rsid w:val="00D011E3"/>
    <w:rsid w:val="00F25713"/>
    <w:rsid w:val="00FE6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21732"/>
  <w15:chartTrackingRefBased/>
  <w15:docId w15:val="{9C005ADB-33E3-4F87-A651-D5C3040C8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75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1B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io Sutoyo</dc:creator>
  <cp:keywords/>
  <dc:description/>
  <cp:lastModifiedBy>Rhio Sutoyo</cp:lastModifiedBy>
  <cp:revision>33</cp:revision>
  <dcterms:created xsi:type="dcterms:W3CDTF">2019-12-27T02:48:00Z</dcterms:created>
  <dcterms:modified xsi:type="dcterms:W3CDTF">2020-12-01T11:05:00Z</dcterms:modified>
</cp:coreProperties>
</file>